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85B473C" w14:textId="367C13F4" w:rsidR="005F4D28" w:rsidRDefault="00E0728C">
      <w:pPr>
        <w:pStyle w:val="Titel"/>
        <w:contextualSpacing w:val="0"/>
      </w:pPr>
      <w:r>
        <w:t>Hallo CLI</w:t>
      </w:r>
      <w:bookmarkStart w:id="0" w:name="_GoBack"/>
      <w:bookmarkEnd w:id="0"/>
      <w:r>
        <w:t xml:space="preserve"> - Technisch ontwerp</w:t>
      </w:r>
    </w:p>
    <w:p w14:paraId="20C8A03E" w14:textId="77777777" w:rsidR="005F4D28" w:rsidRDefault="005F4D28">
      <w:pPr>
        <w:contextualSpacing w:val="0"/>
      </w:pPr>
    </w:p>
    <w:p w14:paraId="4BB81D06" w14:textId="77777777" w:rsidR="005F4D28" w:rsidRDefault="005F4D28">
      <w:pPr>
        <w:contextualSpacing w:val="0"/>
      </w:pPr>
    </w:p>
    <w:p w14:paraId="713E595A" w14:textId="77777777" w:rsidR="005F4D28" w:rsidRDefault="00E0728C">
      <w:pPr>
        <w:pStyle w:val="Kop1"/>
        <w:numPr>
          <w:ilvl w:val="0"/>
          <w:numId w:val="1"/>
        </w:numPr>
      </w:pPr>
      <w:bookmarkStart w:id="1" w:name="_us121ayng1lg" w:colFirst="0" w:colLast="0"/>
      <w:bookmarkEnd w:id="1"/>
      <w:r>
        <w:t>Gemaakt door</w:t>
      </w:r>
    </w:p>
    <w:p w14:paraId="7FF6BA4B" w14:textId="77777777" w:rsidR="005F4D28" w:rsidRDefault="005F4D28">
      <w:pPr>
        <w:contextualSpacing w:val="0"/>
      </w:pPr>
    </w:p>
    <w:tbl>
      <w:tblPr>
        <w:tblStyle w:val="a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6F8BDCF9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5BEF7" w14:textId="6DF27436" w:rsidR="005F4D28" w:rsidRDefault="00E0728C">
            <w:pPr>
              <w:widowControl w:val="0"/>
              <w:spacing w:line="240" w:lineRule="auto"/>
              <w:contextualSpacing w:val="0"/>
            </w:pPr>
            <w:r>
              <w:t>Keanu Timmermans</w:t>
            </w:r>
            <w:r>
              <w:t>, 1.1.2, 1/28/2020.</w:t>
            </w:r>
          </w:p>
        </w:tc>
      </w:tr>
    </w:tbl>
    <w:p w14:paraId="63A93517" w14:textId="77777777" w:rsidR="005F4D28" w:rsidRDefault="005F4D28">
      <w:pPr>
        <w:contextualSpacing w:val="0"/>
      </w:pPr>
    </w:p>
    <w:p w14:paraId="6D669E47" w14:textId="77777777" w:rsidR="005F4D28" w:rsidRDefault="005F4D28">
      <w:pPr>
        <w:contextualSpacing w:val="0"/>
      </w:pPr>
    </w:p>
    <w:p w14:paraId="14D2EB5A" w14:textId="77777777" w:rsidR="005F4D28" w:rsidRDefault="00E0728C">
      <w:pPr>
        <w:pStyle w:val="Kop1"/>
        <w:numPr>
          <w:ilvl w:val="0"/>
          <w:numId w:val="1"/>
        </w:numPr>
      </w:pPr>
      <w:bookmarkStart w:id="2" w:name="_6nvzt0jbvz56" w:colFirst="0" w:colLast="0"/>
      <w:bookmarkEnd w:id="2"/>
      <w:r>
        <w:t>Opdracht</w:t>
      </w:r>
    </w:p>
    <w:p w14:paraId="7A9BA259" w14:textId="77777777" w:rsidR="005F4D28" w:rsidRDefault="005F4D28">
      <w:pPr>
        <w:contextualSpacing w:val="0"/>
      </w:pPr>
    </w:p>
    <w:tbl>
      <w:tblPr>
        <w:tblStyle w:val="a0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66E95694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A70BB" w14:textId="68E11A14" w:rsidR="00E0728C" w:rsidRDefault="00E0728C" w:rsidP="00E07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</w:pPr>
            <w:r>
              <w:t>Maak een ontwerp</w:t>
            </w:r>
            <w:r>
              <w:t xml:space="preserve"> waarin </w:t>
            </w:r>
            <w:r>
              <w:t>je je naam kan invoeren en waarna de zin op het scherm</w:t>
            </w:r>
          </w:p>
          <w:p w14:paraId="3FB03B8D" w14:textId="6FD37ADD" w:rsidR="005F4D28" w:rsidRDefault="00E0728C" w:rsidP="00E0728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</w:pPr>
            <w:r>
              <w:t>komt “Hallo Naam”</w:t>
            </w:r>
          </w:p>
        </w:tc>
      </w:tr>
    </w:tbl>
    <w:p w14:paraId="20AB5B1C" w14:textId="77777777" w:rsidR="005F4D28" w:rsidRDefault="005F4D28">
      <w:pPr>
        <w:contextualSpacing w:val="0"/>
      </w:pPr>
    </w:p>
    <w:p w14:paraId="68D317DD" w14:textId="77777777" w:rsidR="005F4D28" w:rsidRDefault="005F4D28">
      <w:pPr>
        <w:contextualSpacing w:val="0"/>
      </w:pPr>
    </w:p>
    <w:p w14:paraId="05475933" w14:textId="77777777" w:rsidR="005F4D28" w:rsidRDefault="00E0728C">
      <w:pPr>
        <w:pStyle w:val="Kop1"/>
        <w:numPr>
          <w:ilvl w:val="0"/>
          <w:numId w:val="1"/>
        </w:numPr>
      </w:pPr>
      <w:bookmarkStart w:id="3" w:name="_5mp644b8ivdz" w:colFirst="0" w:colLast="0"/>
      <w:bookmarkEnd w:id="3"/>
      <w:r>
        <w:t>Keuze besturingssysteem</w:t>
      </w:r>
    </w:p>
    <w:p w14:paraId="1D3599D3" w14:textId="77777777" w:rsidR="005F4D28" w:rsidRDefault="005F4D28">
      <w:pPr>
        <w:contextualSpacing w:val="0"/>
      </w:pPr>
    </w:p>
    <w:tbl>
      <w:tblPr>
        <w:tblStyle w:val="a1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38083BA6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5AF225" w14:textId="52F9376D" w:rsidR="005F4D28" w:rsidRDefault="00E0728C">
            <w:pPr>
              <w:widowControl w:val="0"/>
              <w:spacing w:line="240" w:lineRule="auto"/>
              <w:contextualSpacing w:val="0"/>
            </w:pPr>
            <w:r>
              <w:t>Linux, omdat ik hier het makkelijkste mee kan werken vanwege de Terminal en package managers. Bovendien, is het een licht besturingssysteem, dus ook snel.</w:t>
            </w:r>
          </w:p>
        </w:tc>
      </w:tr>
    </w:tbl>
    <w:p w14:paraId="2EE530B6" w14:textId="77777777" w:rsidR="005F4D28" w:rsidRDefault="005F4D28">
      <w:pPr>
        <w:contextualSpacing w:val="0"/>
      </w:pPr>
    </w:p>
    <w:p w14:paraId="298A950E" w14:textId="77777777" w:rsidR="005F4D28" w:rsidRDefault="005F4D28">
      <w:pPr>
        <w:contextualSpacing w:val="0"/>
      </w:pPr>
    </w:p>
    <w:p w14:paraId="4484F2E2" w14:textId="77777777" w:rsidR="005F4D28" w:rsidRDefault="00E0728C">
      <w:pPr>
        <w:pStyle w:val="Kop1"/>
        <w:numPr>
          <w:ilvl w:val="0"/>
          <w:numId w:val="1"/>
        </w:numPr>
      </w:pPr>
      <w:bookmarkStart w:id="4" w:name="_yym25p5x2we1" w:colFirst="0" w:colLast="0"/>
      <w:bookmarkEnd w:id="4"/>
      <w:r>
        <w:t>Keuze programmeeromgeving</w:t>
      </w:r>
    </w:p>
    <w:p w14:paraId="3B6695CE" w14:textId="77777777" w:rsidR="005F4D28" w:rsidRDefault="005F4D28">
      <w:pPr>
        <w:contextualSpacing w:val="0"/>
      </w:pPr>
    </w:p>
    <w:tbl>
      <w:tblPr>
        <w:tblStyle w:val="a2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7E389DCE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8DC12C" w14:textId="4BECC67D" w:rsidR="005F4D28" w:rsidRDefault="00E0728C">
            <w:pPr>
              <w:widowControl w:val="0"/>
              <w:spacing w:line="240" w:lineRule="auto"/>
              <w:contextualSpacing w:val="0"/>
            </w:pPr>
            <w:r>
              <w:t>Python, dit moest gebruikt worden.</w:t>
            </w:r>
          </w:p>
        </w:tc>
      </w:tr>
    </w:tbl>
    <w:p w14:paraId="5D0AEC75" w14:textId="77777777" w:rsidR="005F4D28" w:rsidRDefault="005F4D28">
      <w:pPr>
        <w:contextualSpacing w:val="0"/>
      </w:pPr>
    </w:p>
    <w:p w14:paraId="071E31D4" w14:textId="77777777" w:rsidR="005F4D28" w:rsidRDefault="005F4D28">
      <w:pPr>
        <w:contextualSpacing w:val="0"/>
      </w:pPr>
    </w:p>
    <w:p w14:paraId="350664FF" w14:textId="77777777" w:rsidR="00E0728C" w:rsidRDefault="00E0728C" w:rsidP="00E0728C">
      <w:pPr>
        <w:pStyle w:val="Kop1"/>
        <w:ind w:left="720"/>
      </w:pPr>
      <w:bookmarkStart w:id="5" w:name="_dn2ovvk8gu1s" w:colFirst="0" w:colLast="0"/>
      <w:bookmarkEnd w:id="5"/>
    </w:p>
    <w:p w14:paraId="2172BD23" w14:textId="57F63A72" w:rsidR="00E0728C" w:rsidRDefault="00E0728C" w:rsidP="00E0728C">
      <w:pPr>
        <w:pStyle w:val="Kop1"/>
      </w:pPr>
    </w:p>
    <w:p w14:paraId="1C2CFEDC" w14:textId="77777777" w:rsidR="00E0728C" w:rsidRPr="00E0728C" w:rsidRDefault="00E0728C" w:rsidP="00E0728C"/>
    <w:p w14:paraId="2C6A4604" w14:textId="357D42A6" w:rsidR="005F4D28" w:rsidRDefault="00E0728C">
      <w:pPr>
        <w:pStyle w:val="Kop1"/>
        <w:numPr>
          <w:ilvl w:val="0"/>
          <w:numId w:val="1"/>
        </w:numPr>
      </w:pPr>
      <w:r>
        <w:lastRenderedPageBreak/>
        <w:t>Benodigde tabellen/databases</w:t>
      </w:r>
    </w:p>
    <w:p w14:paraId="040CE38B" w14:textId="77777777" w:rsidR="005F4D28" w:rsidRDefault="005F4D28">
      <w:pPr>
        <w:contextualSpacing w:val="0"/>
      </w:pPr>
    </w:p>
    <w:tbl>
      <w:tblPr>
        <w:tblStyle w:val="a3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007B387C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184FB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altgraph</w:t>
            </w:r>
            <w:proofErr w:type="spellEnd"/>
            <w:r w:rsidRPr="00E0728C">
              <w:rPr>
                <w:lang w:val="en-US"/>
              </w:rPr>
              <w:t>==0.17</w:t>
            </w:r>
          </w:p>
          <w:p w14:paraId="10B770DF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astroid</w:t>
            </w:r>
            <w:proofErr w:type="spellEnd"/>
            <w:r w:rsidRPr="00E0728C">
              <w:rPr>
                <w:lang w:val="en-US"/>
              </w:rPr>
              <w:t>==2.3.3</w:t>
            </w:r>
          </w:p>
          <w:p w14:paraId="6871CCC3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colorama</w:t>
            </w:r>
            <w:proofErr w:type="spellEnd"/>
            <w:r w:rsidRPr="00E0728C">
              <w:rPr>
                <w:lang w:val="en-US"/>
              </w:rPr>
              <w:t>==0.4.3</w:t>
            </w:r>
          </w:p>
          <w:p w14:paraId="70C9460E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docopt</w:t>
            </w:r>
            <w:proofErr w:type="spellEnd"/>
            <w:r w:rsidRPr="00E0728C">
              <w:rPr>
                <w:lang w:val="en-US"/>
              </w:rPr>
              <w:t>==0.6.2</w:t>
            </w:r>
          </w:p>
          <w:p w14:paraId="74917288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r w:rsidRPr="00E0728C">
              <w:rPr>
                <w:lang w:val="en-US"/>
              </w:rPr>
              <w:t>future==0.18.2</w:t>
            </w:r>
          </w:p>
          <w:p w14:paraId="0AE3B788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isort</w:t>
            </w:r>
            <w:proofErr w:type="spellEnd"/>
            <w:r w:rsidRPr="00E0728C">
              <w:rPr>
                <w:lang w:val="en-US"/>
              </w:rPr>
              <w:t>==4.3.21</w:t>
            </w:r>
          </w:p>
          <w:p w14:paraId="5D049414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r w:rsidRPr="00E0728C">
              <w:rPr>
                <w:lang w:val="en-US"/>
              </w:rPr>
              <w:t>lazy-object-proxy==1.4.3</w:t>
            </w:r>
          </w:p>
          <w:p w14:paraId="13B19B89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mccabe</w:t>
            </w:r>
            <w:proofErr w:type="spellEnd"/>
            <w:r w:rsidRPr="00E0728C">
              <w:rPr>
                <w:lang w:val="en-US"/>
              </w:rPr>
              <w:t>==0.6.1</w:t>
            </w:r>
          </w:p>
          <w:p w14:paraId="1FA88933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pefile</w:t>
            </w:r>
            <w:proofErr w:type="spellEnd"/>
            <w:r w:rsidRPr="00E0728C">
              <w:rPr>
                <w:lang w:val="en-US"/>
              </w:rPr>
              <w:t>==2019.4.18</w:t>
            </w:r>
          </w:p>
          <w:p w14:paraId="1FA4265F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PyInstaller</w:t>
            </w:r>
            <w:proofErr w:type="spellEnd"/>
            <w:r w:rsidRPr="00E0728C">
              <w:rPr>
                <w:lang w:val="en-US"/>
              </w:rPr>
              <w:t>==3.6</w:t>
            </w:r>
          </w:p>
          <w:p w14:paraId="7760D0DE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pylint</w:t>
            </w:r>
            <w:proofErr w:type="spellEnd"/>
            <w:r w:rsidRPr="00E0728C">
              <w:rPr>
                <w:lang w:val="en-US"/>
              </w:rPr>
              <w:t>==2.4.4</w:t>
            </w:r>
          </w:p>
          <w:p w14:paraId="5839C3FE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r w:rsidRPr="00E0728C">
              <w:rPr>
                <w:lang w:val="en-US"/>
              </w:rPr>
              <w:t>pywin32-ctypes==0.2.0</w:t>
            </w:r>
          </w:p>
          <w:p w14:paraId="3B20BE1E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r w:rsidRPr="00E0728C">
              <w:rPr>
                <w:lang w:val="en-US"/>
              </w:rPr>
              <w:t>six==1.14.0</w:t>
            </w:r>
          </w:p>
          <w:p w14:paraId="722A4C61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  <w:proofErr w:type="spellStart"/>
            <w:r w:rsidRPr="00E0728C">
              <w:rPr>
                <w:lang w:val="en-US"/>
              </w:rPr>
              <w:t>wrapt</w:t>
            </w:r>
            <w:proofErr w:type="spellEnd"/>
            <w:r w:rsidRPr="00E0728C">
              <w:rPr>
                <w:lang w:val="en-US"/>
              </w:rPr>
              <w:t>==1.11.2</w:t>
            </w:r>
          </w:p>
          <w:p w14:paraId="5BC10A04" w14:textId="77777777" w:rsidR="00E0728C" w:rsidRPr="00E0728C" w:rsidRDefault="00E0728C" w:rsidP="00E0728C">
            <w:pPr>
              <w:widowControl w:val="0"/>
              <w:spacing w:line="240" w:lineRule="auto"/>
              <w:contextualSpacing w:val="0"/>
              <w:rPr>
                <w:lang w:val="en-US"/>
              </w:rPr>
            </w:pPr>
          </w:p>
          <w:p w14:paraId="7D820809" w14:textId="6797DD87" w:rsidR="005F4D28" w:rsidRDefault="005F4D28">
            <w:pPr>
              <w:widowControl w:val="0"/>
              <w:spacing w:line="240" w:lineRule="auto"/>
              <w:contextualSpacing w:val="0"/>
            </w:pPr>
          </w:p>
        </w:tc>
      </w:tr>
    </w:tbl>
    <w:p w14:paraId="1232A03A" w14:textId="77777777" w:rsidR="005F4D28" w:rsidRDefault="005F4D28">
      <w:pPr>
        <w:contextualSpacing w:val="0"/>
      </w:pPr>
    </w:p>
    <w:p w14:paraId="3B3986DF" w14:textId="77777777" w:rsidR="005F4D28" w:rsidRDefault="005F4D28">
      <w:pPr>
        <w:contextualSpacing w:val="0"/>
      </w:pPr>
    </w:p>
    <w:p w14:paraId="28F7E806" w14:textId="77777777" w:rsidR="005F4D28" w:rsidRDefault="00E0728C">
      <w:pPr>
        <w:pStyle w:val="Kop1"/>
        <w:numPr>
          <w:ilvl w:val="0"/>
          <w:numId w:val="1"/>
        </w:numPr>
      </w:pPr>
      <w:bookmarkStart w:id="6" w:name="_k33tdswhq3gw" w:colFirst="0" w:colLast="0"/>
      <w:bookmarkEnd w:id="6"/>
      <w:r>
        <w:t>Ontwikkeltaal onafhankelijk ontwerp (NSD)</w:t>
      </w:r>
    </w:p>
    <w:p w14:paraId="498D0998" w14:textId="77777777" w:rsidR="005F4D28" w:rsidRDefault="005F4D28">
      <w:pPr>
        <w:contextualSpacing w:val="0"/>
      </w:pPr>
    </w:p>
    <w:tbl>
      <w:tblPr>
        <w:tblStyle w:val="a4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54FD3981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5D6C6" w14:textId="77777777" w:rsidR="005F4D28" w:rsidRDefault="005F4D28">
            <w:pPr>
              <w:widowControl w:val="0"/>
              <w:spacing w:line="240" w:lineRule="auto"/>
              <w:contextualSpacing w:val="0"/>
            </w:pPr>
          </w:p>
        </w:tc>
      </w:tr>
    </w:tbl>
    <w:p w14:paraId="1193DFF6" w14:textId="77777777" w:rsidR="005F4D28" w:rsidRDefault="005F4D28">
      <w:pPr>
        <w:contextualSpacing w:val="0"/>
      </w:pPr>
    </w:p>
    <w:p w14:paraId="71038887" w14:textId="77777777" w:rsidR="005F4D28" w:rsidRDefault="00E0728C">
      <w:pPr>
        <w:pStyle w:val="Kop1"/>
        <w:numPr>
          <w:ilvl w:val="0"/>
          <w:numId w:val="1"/>
        </w:numPr>
      </w:pPr>
      <w:bookmarkStart w:id="7" w:name="_pgeeb69zdg6g" w:colFirst="0" w:colLast="0"/>
      <w:bookmarkEnd w:id="7"/>
      <w:r>
        <w:t xml:space="preserve"> Akkoord door supervisor</w:t>
      </w:r>
    </w:p>
    <w:p w14:paraId="2F998AAC" w14:textId="77777777" w:rsidR="005F4D28" w:rsidRDefault="005F4D28">
      <w:pPr>
        <w:contextualSpacing w:val="0"/>
      </w:pPr>
    </w:p>
    <w:tbl>
      <w:tblPr>
        <w:tblStyle w:val="a5"/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026"/>
      </w:tblGrid>
      <w:tr w:rsidR="005F4D28" w14:paraId="5FC77012" w14:textId="77777777">
        <w:tc>
          <w:tcPr>
            <w:tcW w:w="902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9A40E" w14:textId="77777777" w:rsidR="005F4D28" w:rsidRDefault="005F4D28">
            <w:pPr>
              <w:widowControl w:val="0"/>
              <w:spacing w:line="240" w:lineRule="auto"/>
              <w:contextualSpacing w:val="0"/>
            </w:pPr>
          </w:p>
        </w:tc>
      </w:tr>
    </w:tbl>
    <w:p w14:paraId="01234B38" w14:textId="77777777" w:rsidR="005F4D28" w:rsidRDefault="005F4D28">
      <w:pPr>
        <w:contextualSpacing w:val="0"/>
      </w:pPr>
    </w:p>
    <w:p w14:paraId="42094D4E" w14:textId="13C8782A" w:rsidR="005F4D28" w:rsidRDefault="00E0728C">
      <w:pPr>
        <w:contextualSpacing w:val="0"/>
      </w:pPr>
      <w:r w:rsidRPr="00E0728C">
        <w:drawing>
          <wp:inline distT="0" distB="0" distL="0" distR="0" wp14:anchorId="0CB6A37A" wp14:editId="0D10D8F0">
            <wp:extent cx="3290034" cy="2467708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35438" cy="2501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4D28">
      <w:pgSz w:w="11906" w:h="16838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B26E8E"/>
    <w:multiLevelType w:val="multilevel"/>
    <w:tmpl w:val="337A15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isplayBackgroundShape/>
  <w:proofState w:spelling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DQzNDMwMrIwNzZX0lEKTi0uzszPAykwrAUA3ZFSGiwAAAA="/>
  </w:docVars>
  <w:rsids>
    <w:rsidRoot w:val="005F4D28"/>
    <w:rsid w:val="005F4D28"/>
    <w:rsid w:val="00E07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02451B"/>
  <w15:docId w15:val="{FAD2A385-F7B4-4CA0-93E5-E5EC20C47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nl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Standaard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Kop2">
    <w:name w:val="heading 2"/>
    <w:basedOn w:val="Standaard"/>
    <w:next w:val="Standaard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Kop3">
    <w:name w:val="heading 3"/>
    <w:basedOn w:val="Standaard"/>
    <w:next w:val="Standaard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Kop4">
    <w:name w:val="heading 4"/>
    <w:basedOn w:val="Standaard"/>
    <w:next w:val="Standaard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Kop5">
    <w:name w:val="heading 5"/>
    <w:basedOn w:val="Standaard"/>
    <w:next w:val="Standaard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Kop6">
    <w:name w:val="heading 6"/>
    <w:basedOn w:val="Standaard"/>
    <w:next w:val="Standaard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el">
    <w:name w:val="Title"/>
    <w:basedOn w:val="Standaard"/>
    <w:next w:val="Standaard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Ondertitel">
    <w:name w:val="Subtitle"/>
    <w:basedOn w:val="Standaard"/>
    <w:next w:val="Standaard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41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7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43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0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8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en Timmermans</cp:lastModifiedBy>
  <cp:revision>2</cp:revision>
  <dcterms:created xsi:type="dcterms:W3CDTF">2020-01-29T20:00:00Z</dcterms:created>
  <dcterms:modified xsi:type="dcterms:W3CDTF">2020-01-29T20:09:00Z</dcterms:modified>
</cp:coreProperties>
</file>